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A6910" w:rsidRPr="00B4198E" w:rsidRDefault="00000000" w:rsidP="00B4198E">
      <w:pPr>
        <w:pStyle w:val="1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t xml:space="preserve">Отчет о </w:t>
      </w:r>
      <w:r w:rsidR="00CD6F63">
        <w:rPr>
          <w:rFonts w:ascii="Times New Roman" w:hAnsi="Times New Roman"/>
          <w:sz w:val="20"/>
          <w:szCs w:val="20"/>
          <w:lang w:val="ru-RU"/>
        </w:rPr>
        <w:t xml:space="preserve">проведенном </w:t>
      </w:r>
      <w:r w:rsidRPr="00B4198E">
        <w:rPr>
          <w:rFonts w:ascii="Times New Roman" w:hAnsi="Times New Roman"/>
          <w:sz w:val="20"/>
          <w:szCs w:val="20"/>
          <w:lang w:val="ru-RU"/>
        </w:rPr>
        <w:t>семинаре</w:t>
      </w:r>
    </w:p>
    <w:p w:rsidR="001A6910" w:rsidRPr="00B4198E" w:rsidRDefault="00000000" w:rsidP="00B4198E">
      <w:pPr>
        <w:pStyle w:val="2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t>Задача 2 — Доставка заказов</w:t>
      </w:r>
      <w:r w:rsidR="00B4198E" w:rsidRPr="00B4198E">
        <w:rPr>
          <w:rFonts w:ascii="Times New Roman" w:hAnsi="Times New Roman"/>
          <w:sz w:val="20"/>
          <w:szCs w:val="20"/>
          <w:lang w:val="ru-RU"/>
        </w:rPr>
        <w:t xml:space="preserve"> </w:t>
      </w:r>
      <w:r w:rsidR="00B4198E">
        <w:rPr>
          <w:rFonts w:ascii="Times New Roman" w:hAnsi="Times New Roman"/>
          <w:sz w:val="20"/>
          <w:szCs w:val="20"/>
          <w:lang w:val="ru-RU"/>
        </w:rPr>
        <w:t>(D</w:t>
      </w:r>
      <w:proofErr w:type="spellStart"/>
      <w:r w:rsidR="00B4198E">
        <w:rPr>
          <w:rFonts w:ascii="Times New Roman" w:hAnsi="Times New Roman"/>
          <w:sz w:val="20"/>
          <w:szCs w:val="20"/>
        </w:rPr>
        <w:t>elivery</w:t>
      </w:r>
      <w:proofErr w:type="spellEnd"/>
      <w:r w:rsidR="00B4198E">
        <w:rPr>
          <w:rFonts w:ascii="Times New Roman" w:hAnsi="Times New Roman"/>
          <w:sz w:val="20"/>
          <w:szCs w:val="20"/>
          <w:lang w:val="ru-RU"/>
        </w:rPr>
        <w:t>)</w:t>
      </w:r>
    </w:p>
    <w:p w:rsidR="001A6910" w:rsidRPr="00B4198E" w:rsidRDefault="00000000">
      <w:pPr>
        <w:pStyle w:val="FirstParagraph"/>
        <w:tabs>
          <w:tab w:val="left" w:pos="270"/>
        </w:tabs>
        <w:ind w:left="89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b/>
          <w:bCs/>
          <w:sz w:val="20"/>
          <w:szCs w:val="20"/>
          <w:lang w:val="ru-RU"/>
        </w:rPr>
        <w:t>Проект:</w:t>
      </w:r>
      <w:r w:rsidRPr="00B4198E">
        <w:rPr>
          <w:rFonts w:ascii="Times New Roman" w:hAnsi="Times New Roman"/>
          <w:sz w:val="20"/>
          <w:szCs w:val="20"/>
          <w:lang w:val="ru-RU"/>
        </w:rPr>
        <w:t xml:space="preserve"> Система доставки заказов</w:t>
      </w:r>
      <w:r w:rsidRPr="00B4198E">
        <w:rPr>
          <w:rFonts w:ascii="Times New Roman" w:hAnsi="Times New Roman"/>
          <w:sz w:val="20"/>
          <w:szCs w:val="20"/>
          <w:lang w:val="ru-RU"/>
        </w:rPr>
        <w:br/>
      </w:r>
      <w:r w:rsidRPr="00B4198E">
        <w:rPr>
          <w:rFonts w:ascii="Times New Roman" w:hAnsi="Times New Roman"/>
          <w:b/>
          <w:bCs/>
          <w:sz w:val="20"/>
          <w:szCs w:val="20"/>
          <w:lang w:val="ru-RU"/>
        </w:rPr>
        <w:t>Ведущий:</w:t>
      </w:r>
      <w:r w:rsidRPr="00B4198E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B4198E">
        <w:rPr>
          <w:rFonts w:ascii="Times New Roman" w:hAnsi="Times New Roman"/>
          <w:sz w:val="20"/>
          <w:szCs w:val="20"/>
        </w:rPr>
        <w:t>clockwob</w:t>
      </w:r>
      <w:proofErr w:type="spellEnd"/>
      <w:r w:rsidRPr="00B4198E">
        <w:rPr>
          <w:rFonts w:ascii="Times New Roman" w:hAnsi="Times New Roman"/>
          <w:sz w:val="20"/>
          <w:szCs w:val="20"/>
          <w:lang w:val="ru-RU"/>
        </w:rPr>
        <w:br/>
      </w:r>
      <w:r w:rsidRPr="00B4198E">
        <w:rPr>
          <w:rFonts w:ascii="Times New Roman" w:hAnsi="Times New Roman"/>
          <w:b/>
          <w:bCs/>
          <w:sz w:val="20"/>
          <w:szCs w:val="20"/>
          <w:lang w:val="ru-RU"/>
        </w:rPr>
        <w:t>Делопроизводители:</w:t>
      </w:r>
      <w:r w:rsidRPr="00B4198E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B4198E">
        <w:rPr>
          <w:rFonts w:ascii="Times New Roman" w:hAnsi="Times New Roman"/>
          <w:sz w:val="20"/>
          <w:szCs w:val="20"/>
        </w:rPr>
        <w:t>rymundzu</w:t>
      </w:r>
      <w:proofErr w:type="spellEnd"/>
      <w:r w:rsidR="00B4198E" w:rsidRPr="00B4198E">
        <w:rPr>
          <w:rFonts w:ascii="Times New Roman" w:hAnsi="Times New Roman"/>
          <w:sz w:val="20"/>
          <w:szCs w:val="20"/>
          <w:lang w:val="ru-RU"/>
        </w:rPr>
        <w:t xml:space="preserve">, </w:t>
      </w:r>
      <w:proofErr w:type="spellStart"/>
      <w:r w:rsidR="00B4198E">
        <w:rPr>
          <w:rFonts w:ascii="Times New Roman" w:hAnsi="Times New Roman"/>
          <w:sz w:val="20"/>
          <w:szCs w:val="20"/>
        </w:rPr>
        <w:t>mallieva</w:t>
      </w:r>
      <w:proofErr w:type="spellEnd"/>
    </w:p>
    <w:p w:rsidR="001A6910" w:rsidRPr="00B4198E" w:rsidRDefault="00000000" w:rsidP="00B4198E">
      <w:pPr>
        <w:pStyle w:val="3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</w:rPr>
      </w:pPr>
      <w:proofErr w:type="spellStart"/>
      <w:r w:rsidRPr="00B4198E">
        <w:rPr>
          <w:rFonts w:ascii="Times New Roman" w:hAnsi="Times New Roman"/>
          <w:sz w:val="20"/>
          <w:szCs w:val="20"/>
        </w:rPr>
        <w:t>Блок</w:t>
      </w:r>
      <w:proofErr w:type="spellEnd"/>
      <w:r w:rsidRPr="00B4198E">
        <w:rPr>
          <w:rFonts w:ascii="Times New Roman" w:hAnsi="Times New Roman"/>
          <w:sz w:val="20"/>
          <w:szCs w:val="20"/>
        </w:rPr>
        <w:t xml:space="preserve"> 1: </w:t>
      </w:r>
      <w:proofErr w:type="spellStart"/>
      <w:r w:rsidRPr="00B4198E">
        <w:rPr>
          <w:rFonts w:ascii="Times New Roman" w:hAnsi="Times New Roman"/>
          <w:sz w:val="20"/>
          <w:szCs w:val="20"/>
        </w:rPr>
        <w:t>Бизнес-требования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75"/>
        <w:gridCol w:w="4321"/>
        <w:gridCol w:w="2833"/>
        <w:gridCol w:w="2397"/>
      </w:tblGrid>
      <w:tr w:rsidR="001A6910" w:rsidTr="001A6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4227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изнес-требование</w:t>
            </w:r>
            <w:proofErr w:type="spellEnd"/>
          </w:p>
        </w:tc>
        <w:tc>
          <w:tcPr>
            <w:tcW w:w="2772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боснование</w:t>
            </w:r>
            <w:proofErr w:type="spellEnd"/>
          </w:p>
        </w:tc>
        <w:tc>
          <w:tcPr>
            <w:tcW w:w="234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иоритет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сквозной процесс обработки заказов от получения до доставки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сновная цель системы — оптимизация всего процесса доставки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4227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обеспечивать время от поступления заказа до назначения курьера </w:t>
            </w: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не более 10 минут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Для обеспечения быстрой доставки и конкурентного преимущества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4227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прозрачность процесса доставки для всех участников</w:t>
            </w: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ждый участник должен видеть актуальную информацию для эффективного взаимодействия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интегрироваться с существующей</w:t>
            </w:r>
            <w:r w:rsidR="00B4198E"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IT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-системой бухгалтерии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Автоматизация расчетов с курьерами и поставщиками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автоматический расчет оптимальных маршрутов доставки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нижение времени и стоимости доставки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возможность обработки не менее 1000 заказов в день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читывая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тенциальный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ост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а</w:t>
            </w:r>
            <w:proofErr w:type="spellEnd"/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автоматическое уведомление клиентов о статусе доставки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выше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влетворенности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proofErr w:type="spellEnd"/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8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редусматривать различные уровни доступа для разных типов пользователей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беспечение безопасности и разграничение функций</w:t>
            </w:r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9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формирование аналитической отчетности</w:t>
            </w:r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Для анализа эффективности и планирования развития</w:t>
            </w:r>
          </w:p>
        </w:tc>
        <w:tc>
          <w:tcPr>
            <w:tcW w:w="2345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Низкий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0</w:t>
            </w:r>
          </w:p>
        </w:tc>
        <w:tc>
          <w:tcPr>
            <w:tcW w:w="4227" w:type="dxa"/>
          </w:tcPr>
          <w:p w:rsidR="001A6910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поддерживать работу </w:t>
            </w:r>
            <w:r w:rsidR="00B4198E"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он-стоп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в режиме </w:t>
            </w: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24/7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с доступностью не менее </w:t>
            </w: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99.5%</w:t>
            </w:r>
          </w:p>
          <w:p w:rsidR="00CD6F63" w:rsidRPr="00CD6F63" w:rsidRDefault="00CD6F63" w:rsidP="00CD6F63">
            <w:pPr>
              <w:pStyle w:val="Compact"/>
              <w:tabs>
                <w:tab w:val="left" w:pos="180"/>
                <w:tab w:val="left" w:pos="270"/>
              </w:tabs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772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епрерывност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-процессов</w:t>
            </w:r>
            <w:proofErr w:type="spellEnd"/>
          </w:p>
        </w:tc>
        <w:tc>
          <w:tcPr>
            <w:tcW w:w="2345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bookmarkStart w:id="0" w:name="блок-1-бизнес-требования"/>
            <w:bookmarkEnd w:id="0"/>
            <w:proofErr w:type="spellEnd"/>
          </w:p>
        </w:tc>
      </w:tr>
    </w:tbl>
    <w:p w:rsidR="001A6910" w:rsidRPr="00CD6F63" w:rsidRDefault="00000000" w:rsidP="00B4198E">
      <w:pPr>
        <w:pStyle w:val="3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lastRenderedPageBreak/>
        <w:t xml:space="preserve">Блок 2: Роли системы и их проблемы </w:t>
      </w:r>
      <w:r>
        <w:rPr>
          <w:rFonts w:ascii="Times New Roman" w:hAnsi="Times New Roman"/>
          <w:sz w:val="20"/>
          <w:szCs w:val="20"/>
        </w:rPr>
        <w:t>as</w:t>
      </w:r>
      <w:r w:rsidRPr="00B4198E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</w:rPr>
        <w:t>is</w:t>
      </w:r>
      <w:r w:rsidR="00CD6F63">
        <w:rPr>
          <w:rFonts w:ascii="Times New Roman" w:hAnsi="Times New Roman"/>
          <w:sz w:val="20"/>
          <w:szCs w:val="20"/>
          <w:lang w:val="ru-RU"/>
        </w:rPr>
        <w:t xml:space="preserve"> (пока что без </w:t>
      </w:r>
      <w:proofErr w:type="spellStart"/>
      <w:r w:rsidR="00CD6F63">
        <w:rPr>
          <w:rFonts w:ascii="Times New Roman" w:hAnsi="Times New Roman"/>
          <w:sz w:val="20"/>
          <w:szCs w:val="20"/>
          <w:lang w:val="ru-RU"/>
        </w:rPr>
        <w:t>to</w:t>
      </w:r>
      <w:proofErr w:type="spellEnd"/>
      <w:r w:rsidR="00CD6F63" w:rsidRPr="00CD6F63">
        <w:rPr>
          <w:rFonts w:ascii="Times New Roman" w:hAnsi="Times New Roman"/>
          <w:sz w:val="20"/>
          <w:szCs w:val="20"/>
          <w:lang w:val="ru-RU"/>
        </w:rPr>
        <w:t xml:space="preserve"> </w:t>
      </w:r>
      <w:r w:rsidR="00CD6F63">
        <w:rPr>
          <w:rFonts w:ascii="Times New Roman" w:hAnsi="Times New Roman"/>
          <w:sz w:val="20"/>
          <w:szCs w:val="20"/>
        </w:rPr>
        <w:t>be</w:t>
      </w:r>
      <w:r w:rsidR="00CD6F63">
        <w:rPr>
          <w:rFonts w:ascii="Times New Roman" w:hAnsi="Times New Roman"/>
          <w:sz w:val="20"/>
          <w:szCs w:val="20"/>
          <w:lang w:val="ru-RU"/>
        </w:rPr>
        <w:t>)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76"/>
        <w:gridCol w:w="1840"/>
        <w:gridCol w:w="5028"/>
        <w:gridCol w:w="2682"/>
      </w:tblGrid>
      <w:tr w:rsidR="001A6910" w:rsidTr="001A6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4919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ы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as is</w:t>
            </w:r>
          </w:p>
        </w:tc>
        <w:tc>
          <w:tcPr>
            <w:tcW w:w="2624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иоритетность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ешени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оптимального маршрута доставк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коммуникации с диспетчером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епрозрачная система оплаты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ктуальной информации о заказах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а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е распределение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контроля за курьерам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единой системы коммуникаци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переназначения заказов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а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ные форматы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ольшой объем ручного ввод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ысокая вероятность ошибок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втоматической проверки данных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а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й расчет оплаты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ктуальной информаци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формирования отчетност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й ввод в бухгалтерскую систему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я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ая регистрация пользователе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управления правам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сутств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струментов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ниторинга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я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единого стандарта передачи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отслеживания статуса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сутств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налитики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яя</w:t>
            </w:r>
            <w:proofErr w:type="spellEnd"/>
          </w:p>
        </w:tc>
      </w:tr>
      <w:tr w:rsidR="001A6910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800" w:type="dxa"/>
          </w:tcPr>
          <w:p w:rsidR="001A6910" w:rsidRPr="00B4198E" w:rsidRDefault="00000000" w:rsidP="00B4198E">
            <w:pPr>
              <w:pStyle w:val="Compact"/>
              <w:tabs>
                <w:tab w:val="left" w:pos="180"/>
                <w:tab w:val="left" w:pos="270"/>
              </w:tabs>
              <w:ind w:left="89" w:righ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4919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еопределенность со временем доставк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информации о статусе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ложност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вязи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м</w:t>
            </w:r>
            <w:proofErr w:type="spellEnd"/>
          </w:p>
          <w:p w:rsidR="00CD6F63" w:rsidRPr="00B4198E" w:rsidRDefault="00CD6F63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624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ая</w:t>
            </w:r>
            <w:proofErr w:type="spellEnd"/>
          </w:p>
        </w:tc>
      </w:tr>
    </w:tbl>
    <w:p w:rsidR="001A6910" w:rsidRPr="00B4198E" w:rsidRDefault="00000000" w:rsidP="00B4198E">
      <w:pPr>
        <w:pStyle w:val="3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t xml:space="preserve">Блок 3: Потребности ролей и их возможные действия в системе </w:t>
      </w:r>
      <w:r>
        <w:rPr>
          <w:rFonts w:ascii="Times New Roman" w:hAnsi="Times New Roman"/>
          <w:sz w:val="20"/>
          <w:szCs w:val="20"/>
        </w:rPr>
        <w:t>to</w:t>
      </w:r>
      <w:r w:rsidRPr="00B4198E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</w:rPr>
        <w:t>be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75"/>
        <w:gridCol w:w="1530"/>
        <w:gridCol w:w="5571"/>
        <w:gridCol w:w="2450"/>
      </w:tblGrid>
      <w:tr w:rsidR="001A6910" w:rsidTr="001A6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1497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5450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  <w:lang w:val="ru-RU"/>
              </w:rPr>
              <w:t xml:space="preserve">Потребности и действия </w:t>
            </w:r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to</w:t>
            </w:r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be</w:t>
            </w:r>
          </w:p>
        </w:tc>
        <w:tc>
          <w:tcPr>
            <w:tcW w:w="2397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иоритет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добный мобильный интерфейс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тимальный маршрут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зрачная система оплаты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еративная связь с диспетчером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доступных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ронирование заказ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о получении/доставке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стории и оплаты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бщение с диспетчером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• Просмотр маршрута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Высок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ная информация о заказах и курьерах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струменты управления доставко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выполнения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нтроль работы курьер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назначение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ммуникация с курьерам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ормирова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четов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тандартизированная форма ввод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ческая проверка данных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вод новых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дактирование информаци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верк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рректности</w:t>
            </w:r>
            <w:proofErr w:type="spellEnd"/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исвое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иоритета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зированный расчет оплаты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теграция с бухгалтерской системо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выполненных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отчет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ачисле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латы</w:t>
            </w:r>
            <w:proofErr w:type="spellEnd"/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ормирова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четов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струменты управления пользователям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системы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гистрация пользователе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правление правам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работоспособност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астройк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араметров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той способ передачи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дача заказов через оператор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информации о статусе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уче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ведомлений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едний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497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54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формация о времени доставк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по коду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вяз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м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/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ом</w:t>
            </w:r>
            <w:proofErr w:type="spellEnd"/>
          </w:p>
          <w:p w:rsidR="00CD6F63" w:rsidRPr="00B4198E" w:rsidRDefault="00CD6F63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2397" w:type="dxa"/>
          </w:tcPr>
          <w:p w:rsidR="001A6910" w:rsidRPr="00B4198E" w:rsidRDefault="00000000">
            <w:pPr>
              <w:pStyle w:val="Compact"/>
              <w:tabs>
                <w:tab w:val="left" w:pos="270"/>
              </w:tabs>
              <w:ind w:left="89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сокий</w:t>
            </w:r>
            <w:proofErr w:type="spellEnd"/>
          </w:p>
        </w:tc>
      </w:tr>
    </w:tbl>
    <w:p w:rsidR="001A6910" w:rsidRPr="00B4198E" w:rsidRDefault="00000000" w:rsidP="00B4198E">
      <w:pPr>
        <w:pStyle w:val="3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t>Блок 4: Решения проблем, рассматриваемых на мозговом штурме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75"/>
        <w:gridCol w:w="2487"/>
        <w:gridCol w:w="4102"/>
        <w:gridCol w:w="2962"/>
      </w:tblGrid>
      <w:tr w:rsidR="001A6910" w:rsidTr="001A6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433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а</w:t>
            </w:r>
            <w:proofErr w:type="spellEnd"/>
          </w:p>
        </w:tc>
        <w:tc>
          <w:tcPr>
            <w:tcW w:w="4013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инятое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ешение</w:t>
            </w:r>
            <w:proofErr w:type="spellEnd"/>
          </w:p>
        </w:tc>
        <w:tc>
          <w:tcPr>
            <w:tcW w:w="2898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боснование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1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абота мобильного приложения при отсутствии интернета</w:t>
            </w:r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ализовать оффлайн-режим с кэшированием данных и синхронизацией при восстановлении соединения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ритично для работы курьеров в подвалах, лифтах и т.д.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теграция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ухгалтерской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ой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Разработать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ля двустороннего обмена данными в формате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JSON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иболее гибкое решение, не требующее серьезной модификации существующих систем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езопасност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ерсональных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анных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спользовать шифрование данных и разработать политику обработки персональных данных в соответствии с законодательством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ответствие требованиям законодательства о персональных данных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счет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тимального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ршрута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Интегрировать с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Яндекс.Карты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ля построения маршрутов с учетом пробок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иболее доступное решение с хорошим покрытием территории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зрачная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латы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азработать алгоритм расчета оплаты с учетом расстояния, времени, типа заказа с детализацией для курьеров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вышение мотивации курьеров, снижение конфликтов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сштабируемост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спользовать облачную инфраструктуру с возможностью горизонтального масштабирования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Гибкость при изменении нагрузки, оптимизация расходов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нтроль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ачеств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proofErr w:type="spellEnd"/>
          </w:p>
        </w:tc>
        <w:tc>
          <w:tcPr>
            <w:tcW w:w="401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недрить систему автоматического контроля времени доставки и опциональных оценок от клиентов</w:t>
            </w: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Баланс между автоматизацией и обратной связью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 w:hanging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8</w:t>
            </w:r>
          </w:p>
        </w:tc>
        <w:tc>
          <w:tcPr>
            <w:tcW w:w="2433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рганизация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боты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ераторов</w:t>
            </w:r>
            <w:proofErr w:type="spellEnd"/>
          </w:p>
        </w:tc>
        <w:tc>
          <w:tcPr>
            <w:tcW w:w="4013" w:type="dxa"/>
          </w:tcPr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азработать инструменты быстрого ввода и предусмотреть возможность массового импорта заказов</w:t>
            </w:r>
          </w:p>
          <w:p w:rsidR="00CD6F63" w:rsidRPr="00B4198E" w:rsidRDefault="00CD6F63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2898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птимизация работы в пиковые периоды</w:t>
            </w:r>
          </w:p>
        </w:tc>
      </w:tr>
    </w:tbl>
    <w:p w:rsidR="001A6910" w:rsidRPr="00B4198E" w:rsidRDefault="00000000" w:rsidP="00B4198E">
      <w:pPr>
        <w:pStyle w:val="3"/>
        <w:tabs>
          <w:tab w:val="left" w:pos="270"/>
        </w:tabs>
        <w:ind w:left="89"/>
        <w:jc w:val="center"/>
        <w:rPr>
          <w:rFonts w:ascii="Times New Roman" w:hAnsi="Times New Roman"/>
          <w:sz w:val="20"/>
          <w:szCs w:val="20"/>
          <w:lang w:val="ru-RU"/>
        </w:rPr>
      </w:pPr>
      <w:r w:rsidRPr="00B4198E">
        <w:rPr>
          <w:rFonts w:ascii="Times New Roman" w:hAnsi="Times New Roman"/>
          <w:sz w:val="20"/>
          <w:szCs w:val="20"/>
          <w:lang w:val="ru-RU"/>
        </w:rPr>
        <w:t>Блок 5: Границы системы в виде функций, выполняемых ролями</w:t>
      </w:r>
    </w:p>
    <w:tbl>
      <w:tblPr>
        <w:tblStyle w:val="Table"/>
        <w:tblW w:w="9825" w:type="dxa"/>
        <w:tblInd w:w="93" w:type="dxa"/>
        <w:tblLayout w:type="fixed"/>
        <w:tblLook w:val="0020" w:firstRow="1" w:lastRow="0" w:firstColumn="0" w:lastColumn="0" w:noHBand="0" w:noVBand="0"/>
      </w:tblPr>
      <w:tblGrid>
        <w:gridCol w:w="465"/>
        <w:gridCol w:w="1710"/>
        <w:gridCol w:w="4500"/>
        <w:gridCol w:w="3150"/>
      </w:tblGrid>
      <w:tr w:rsidR="001A6910" w:rsidTr="001A6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4500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Функции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в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е</w:t>
            </w:r>
            <w:proofErr w:type="spellEnd"/>
          </w:p>
        </w:tc>
        <w:tc>
          <w:tcPr>
            <w:tcW w:w="3150" w:type="dxa"/>
            <w:tcBorders>
              <w:bottom w:val="single" w:sz="6" w:space="0" w:color="000000"/>
            </w:tcBorders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не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 бронирование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маршрута доставк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статусов заказ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стории и начислений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ммуникация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ом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изическое получение заказ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изическая доставка заказ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оплаты от клиента (если наличными)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выполнения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нтроль работы курьер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назначение заказ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ммуникация с курьерам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отчетов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Телефонные звонки клиентам при проблемах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шение нестандартных ситуаций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вод заказов в систему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дактирование информаци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верка корректности данных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исвоение приоритета заказам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• Прием заказов от поставщиков по телефону, 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email</w:t>
            </w: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и т.д.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точнение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еталей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нформации о выполненных заказах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• Формирование отчет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дача данных в бухгалтерскую систему</w:t>
            </w: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• Расчет налогов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• Формирование финансовой отчетности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ыплата зарплаты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5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гистрация пользователей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правление правами доступ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работоспособности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астройк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араметров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Техническое обслуживание оборудования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шение вопросов с хостингом</w:t>
            </w:r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дача информации о заказах через оператора</w:t>
            </w:r>
          </w:p>
          <w:p w:rsidR="001A6910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информации о статусе доставки</w:t>
            </w:r>
          </w:p>
          <w:p w:rsidR="00B4198E" w:rsidRPr="00B4198E" w:rsidRDefault="00B4198E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дготовка заказа к выдаче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ыдача заказа курьеру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ркетинг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слуг</w:t>
            </w:r>
            <w:proofErr w:type="spellEnd"/>
          </w:p>
        </w:tc>
      </w:tr>
      <w:tr w:rsidR="001A6910" w:rsidRPr="00B4198E" w:rsidTr="001A6910">
        <w:tc>
          <w:tcPr>
            <w:tcW w:w="465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71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4198E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450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 о статусе заказ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заказа по коду</w:t>
            </w:r>
          </w:p>
        </w:tc>
        <w:tc>
          <w:tcPr>
            <w:tcW w:w="3150" w:type="dxa"/>
          </w:tcPr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формление заказа у поставщик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заказа от курьера</w:t>
            </w:r>
          </w:p>
          <w:p w:rsidR="001A6910" w:rsidRPr="00B4198E" w:rsidRDefault="00000000" w:rsidP="00B4198E">
            <w:pPr>
              <w:pStyle w:val="Compact"/>
              <w:tabs>
                <w:tab w:val="left" w:pos="270"/>
              </w:tabs>
              <w:ind w:left="89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•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лата</w:t>
            </w:r>
            <w:proofErr w:type="spellEnd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4198E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bookmarkStart w:id="1" w:name="отчет-о-семинаре"/>
            <w:bookmarkStart w:id="2" w:name="задача-2-доставка-заказов"/>
            <w:bookmarkEnd w:id="1"/>
            <w:bookmarkEnd w:id="2"/>
            <w:proofErr w:type="spellEnd"/>
          </w:p>
        </w:tc>
      </w:tr>
    </w:tbl>
    <w:p w:rsidR="00435036" w:rsidRPr="00B4198E" w:rsidRDefault="00435036" w:rsidP="00B4198E">
      <w:pPr>
        <w:jc w:val="center"/>
        <w:rPr>
          <w:i/>
          <w:iCs/>
        </w:rPr>
      </w:pPr>
    </w:p>
    <w:sectPr w:rsidR="00435036" w:rsidRPr="00B4198E">
      <w:pgSz w:w="12240" w:h="15840"/>
      <w:pgMar w:top="1440" w:right="1440" w:bottom="1440" w:left="99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defaultTabStop w:val="708"/>
  <w:autoHyphenation/>
  <w:hyphenationZone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6910"/>
    <w:rsid w:val="001A6910"/>
    <w:rsid w:val="00435036"/>
    <w:rsid w:val="00B4198E"/>
    <w:rsid w:val="00CD6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FA8951"/>
  <w15:docId w15:val="{8BC413B2-A39F-FE4A-AF19-668CB35BF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">
    <w:name w:val="index heading"/>
    <w:basedOn w:val="Heading"/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137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icrosoft Office User</cp:lastModifiedBy>
  <cp:revision>2</cp:revision>
  <dcterms:created xsi:type="dcterms:W3CDTF">2025-04-29T14:29:00Z</dcterms:created>
  <dcterms:modified xsi:type="dcterms:W3CDTF">2025-07-29T15:13:00Z</dcterms:modified>
  <dc:language>en-US</dc:language>
</cp:coreProperties>
</file>